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Test de différence de moyennes sur la performance (rend. jour.) des portefeuilles composés sur la base de la taille des entrepris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ille des entreprises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valle de Confiance à 95% (diff.moy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and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ti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 de Stud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rne bas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rne hau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5T12:52:14Z</dcterms:created>
  <dcterms:modified xsi:type="dcterms:W3CDTF">2022-11-05T12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